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5548DB" w:rsidRPr="006C7F63" w:rsidRDefault="006C7F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C7F63">
        <w:rPr>
          <w:rFonts w:eastAsia="Arial"/>
          <w:lang w:eastAsia="en-US" w:bidi="en-US"/>
        </w:rPr>
        <w:t>Contact Name</w:t>
      </w: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C7F63">
        <w:rPr>
          <w:rFonts w:eastAsia="Arial"/>
          <w:lang w:eastAsia="en-US" w:bidi="en-US"/>
        </w:rPr>
        <w:t>Address</w:t>
      </w: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C7F63">
        <w:rPr>
          <w:rFonts w:eastAsia="Arial"/>
          <w:lang w:eastAsia="en-US" w:bidi="en-US"/>
        </w:rPr>
        <w:t>Address</w:t>
      </w:r>
      <w:r w:rsidR="00B62B9C">
        <w:rPr>
          <w:rFonts w:eastAsia="Arial"/>
          <w:lang w:eastAsia="en-US" w:bidi="en-US"/>
        </w:rPr>
        <w:t xml:space="preserve"> </w:t>
      </w:r>
      <w:r w:rsidRPr="006C7F63">
        <w:rPr>
          <w:rFonts w:eastAsia="Arial"/>
          <w:lang w:eastAsia="en-US" w:bidi="en-US"/>
        </w:rPr>
        <w:t>2</w:t>
      </w:r>
      <w:r w:rsidRPr="006C7F63">
        <w:rPr>
          <w:rFonts w:eastAsia="Arial"/>
          <w:lang w:eastAsia="en-US" w:bidi="en-US"/>
        </w:rPr>
        <w:tab/>
      </w:r>
    </w:p>
    <w:p w:rsidR="005548DB" w:rsidRPr="006C7F63" w:rsidRDefault="003844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City, </w:t>
      </w:r>
      <w:r w:rsidR="00001FD1" w:rsidRPr="006C7F63">
        <w:rPr>
          <w:rFonts w:eastAsia="Arial"/>
          <w:lang w:eastAsia="en-US" w:bidi="en-US"/>
        </w:rPr>
        <w:t>Province</w:t>
      </w: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C7F63">
        <w:rPr>
          <w:rFonts w:eastAsia="Arial"/>
          <w:lang w:eastAsia="en-US" w:bidi="en-US"/>
        </w:rPr>
        <w:t>Postal Code</w:t>
      </w: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5548DB" w:rsidRPr="007679CB" w:rsidRDefault="006C7F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7679CB">
        <w:rPr>
          <w:rFonts w:eastAsia="Arial"/>
          <w:b/>
          <w:color w:val="000000"/>
          <w:lang w:eastAsia="en-US" w:bidi="en-US"/>
        </w:rPr>
        <w:t>RE</w:t>
      </w:r>
      <w:r w:rsidR="00001FD1" w:rsidRPr="007679CB">
        <w:rPr>
          <w:rFonts w:eastAsia="Arial"/>
          <w:b/>
          <w:color w:val="000000"/>
          <w:lang w:eastAsia="en-US" w:bidi="en-US"/>
        </w:rPr>
        <w:t xml:space="preserve">: A MUTUAL FRIEND SUGGESTED THAT I CONTACT YOU </w:t>
      </w: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C7F63">
        <w:rPr>
          <w:rFonts w:eastAsia="Arial"/>
          <w:color w:val="000000"/>
          <w:lang w:eastAsia="en-US" w:bidi="en-US"/>
        </w:rPr>
        <w:t>Dear [CONTACT NAME],</w:t>
      </w: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C7F63">
        <w:rPr>
          <w:rFonts w:eastAsia="Arial"/>
          <w:color w:val="000000"/>
          <w:lang w:eastAsia="en-US" w:bidi="en-US"/>
        </w:rPr>
        <w:t xml:space="preserve">[MUTUAL FRIEND] </w:t>
      </w:r>
      <w:r w:rsidRPr="006C7F63">
        <w:rPr>
          <w:rFonts w:eastAsia="Arial"/>
          <w:lang w:eastAsia="en-US" w:bidi="en-US"/>
        </w:rPr>
        <w:t xml:space="preserve">suggested that I get in touch with you regarding </w:t>
      </w:r>
      <w:r w:rsidRPr="006C7F63">
        <w:rPr>
          <w:rFonts w:eastAsia="Arial"/>
          <w:color w:val="000000"/>
          <w:lang w:eastAsia="en-US" w:bidi="en-US"/>
        </w:rPr>
        <w:t>[TOPIC]</w:t>
      </w:r>
      <w:r w:rsidRPr="006C7F63">
        <w:rPr>
          <w:rFonts w:eastAsia="Arial"/>
          <w:lang w:eastAsia="en-US" w:bidi="en-US"/>
        </w:rPr>
        <w:t xml:space="preserve">. Our company deals in </w:t>
      </w:r>
      <w:r w:rsidRPr="006C7F63">
        <w:rPr>
          <w:rFonts w:eastAsia="Arial"/>
          <w:color w:val="000000"/>
          <w:lang w:eastAsia="en-US" w:bidi="en-US"/>
        </w:rPr>
        <w:t>[COMPANY PRODUCTS/SERVICES]</w:t>
      </w:r>
      <w:r w:rsidRPr="006C7F63">
        <w:rPr>
          <w:rFonts w:eastAsia="Arial"/>
          <w:lang w:eastAsia="en-US" w:bidi="en-US"/>
        </w:rPr>
        <w:t xml:space="preserve"> since </w:t>
      </w:r>
      <w:r w:rsidRPr="006C7F63">
        <w:rPr>
          <w:rFonts w:eastAsia="Arial"/>
          <w:color w:val="000000"/>
          <w:lang w:eastAsia="en-US" w:bidi="en-US"/>
        </w:rPr>
        <w:t>[YEAR]</w:t>
      </w:r>
      <w:r w:rsidRPr="006C7F63">
        <w:rPr>
          <w:rFonts w:eastAsia="Arial"/>
          <w:lang w:eastAsia="en-US" w:bidi="en-US"/>
        </w:rPr>
        <w:t xml:space="preserve"> and</w:t>
      </w:r>
      <w:r w:rsidR="00384443">
        <w:rPr>
          <w:rFonts w:eastAsia="Arial"/>
          <w:lang w:eastAsia="en-US" w:bidi="en-US"/>
        </w:rPr>
        <w:t>,</w:t>
      </w:r>
      <w:r w:rsidRPr="006C7F63">
        <w:rPr>
          <w:rFonts w:eastAsia="Arial"/>
          <w:lang w:eastAsia="en-US" w:bidi="en-US"/>
        </w:rPr>
        <w:t xml:space="preserve"> we speciali</w:t>
      </w:r>
      <w:r w:rsidR="006C7F63">
        <w:rPr>
          <w:rFonts w:eastAsia="Arial"/>
          <w:lang w:eastAsia="en-US" w:bidi="en-US"/>
        </w:rPr>
        <w:t>s</w:t>
      </w:r>
      <w:r w:rsidRPr="006C7F63">
        <w:rPr>
          <w:rFonts w:eastAsia="Arial"/>
          <w:lang w:eastAsia="en-US" w:bidi="en-US"/>
        </w:rPr>
        <w:t xml:space="preserve">e in </w:t>
      </w:r>
      <w:r w:rsidRPr="006C7F63">
        <w:rPr>
          <w:rFonts w:eastAsia="Arial"/>
          <w:color w:val="000000"/>
          <w:lang w:eastAsia="en-US" w:bidi="en-US"/>
        </w:rPr>
        <w:t>[COMPANY SPECIALTIES].</w:t>
      </w:r>
    </w:p>
    <w:p w:rsidR="005548DB"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0624B" w:rsidRPr="006C7F63" w:rsidRDefault="00B06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C7F63">
        <w:rPr>
          <w:rFonts w:eastAsia="Arial"/>
          <w:lang w:eastAsia="en-US" w:bidi="en-US"/>
        </w:rPr>
        <w:t xml:space="preserve">With the proper </w:t>
      </w:r>
      <w:r w:rsidRPr="006C7F63">
        <w:rPr>
          <w:rFonts w:eastAsia="Arial"/>
          <w:color w:val="000000"/>
          <w:lang w:eastAsia="en-US" w:bidi="en-US"/>
        </w:rPr>
        <w:t>[COMPANY PRODUCTS/SERVICES]</w:t>
      </w:r>
      <w:r w:rsidRPr="006C7F63">
        <w:rPr>
          <w:rFonts w:eastAsia="Arial"/>
          <w:lang w:eastAsia="en-US" w:bidi="en-US"/>
        </w:rPr>
        <w:t xml:space="preserve"> you can reduce costs and increase productivity by as much as </w:t>
      </w:r>
      <w:r w:rsidRPr="006C7F63">
        <w:rPr>
          <w:rFonts w:eastAsia="Arial"/>
          <w:color w:val="000000"/>
          <w:lang w:eastAsia="en-US" w:bidi="en-US"/>
        </w:rPr>
        <w:t xml:space="preserve">[%]. </w:t>
      </w:r>
      <w:r w:rsidRPr="006C7F63">
        <w:rPr>
          <w:rFonts w:eastAsia="Arial"/>
          <w:lang w:eastAsia="en-US" w:bidi="en-US"/>
        </w:rPr>
        <w:t>Many of our customers find that our [PRODUCTS or SERVICES]can pay for themselves within three to six months. We offer free consulting to help you in your decision-making process.</w:t>
      </w:r>
    </w:p>
    <w:p w:rsidR="005548DB"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0624B" w:rsidRPr="006C7F63" w:rsidRDefault="00B06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C7F63">
        <w:rPr>
          <w:rFonts w:eastAsia="Arial"/>
          <w:lang w:eastAsia="en-US" w:bidi="en-US"/>
        </w:rPr>
        <w:t>We invite you to visit our [WEBSITE or SHOWROOM]. I’ll give you a call early next week to talk further on how we can help you achieve your goals.</w:t>
      </w: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0624B" w:rsidRPr="006C7F63" w:rsidRDefault="00B06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Pr="006C7F63" w:rsidRDefault="006C7F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001FD1" w:rsidRPr="006C7F63">
        <w:rPr>
          <w:rFonts w:eastAsia="Arial"/>
          <w:lang w:eastAsia="en-US" w:bidi="en-US"/>
        </w:rPr>
        <w:t>,</w:t>
      </w: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0624B" w:rsidRDefault="00B06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C7F63">
        <w:rPr>
          <w:rFonts w:eastAsia="Arial"/>
          <w:lang w:eastAsia="en-US" w:bidi="en-US"/>
        </w:rPr>
        <w:t>[YOUR NAME]</w:t>
      </w: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C7F63">
        <w:rPr>
          <w:rFonts w:eastAsia="Arial"/>
          <w:color w:val="000000"/>
          <w:lang w:eastAsia="en-US" w:bidi="en-US"/>
        </w:rPr>
        <w:t>[YOUR TITLE]</w:t>
      </w: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C7F63">
        <w:rPr>
          <w:rFonts w:eastAsia="Arial"/>
          <w:color w:val="000000"/>
          <w:lang w:eastAsia="en-US" w:bidi="en-US"/>
        </w:rPr>
        <w:t>[YOUR PHONE NUMBER]</w:t>
      </w:r>
    </w:p>
    <w:p w:rsidR="005548DB" w:rsidRPr="006C7F63" w:rsidRDefault="00001F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C7F63">
        <w:rPr>
          <w:rFonts w:eastAsia="Arial"/>
          <w:color w:val="000000"/>
          <w:lang w:eastAsia="en-US" w:bidi="en-US"/>
        </w:rPr>
        <w:t xml:space="preserve">[YOUREMAIL@YOURCOMPANY.COM] </w:t>
      </w:r>
    </w:p>
    <w:p w:rsidR="005548DB" w:rsidRPr="006C7F63" w:rsidRDefault="005548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5548DB" w:rsidRPr="006C7F63" w:rsidSect="00763529">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46B5" w:rsidRDefault="00A546B5">
      <w:r>
        <w:separator/>
      </w:r>
    </w:p>
  </w:endnote>
  <w:endnote w:type="continuationSeparator" w:id="0">
    <w:p w:rsidR="00A546B5" w:rsidRDefault="00A54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8DB" w:rsidRDefault="00001FD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5548DB" w:rsidRDefault="00001FD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5548DB" w:rsidRDefault="00001FD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5548DB" w:rsidRDefault="0077012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01FD1">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46B5" w:rsidRDefault="00A546B5">
      <w:r>
        <w:separator/>
      </w:r>
    </w:p>
  </w:footnote>
  <w:footnote w:type="continuationSeparator" w:id="0">
    <w:p w:rsidR="00A546B5" w:rsidRDefault="00A546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8DB" w:rsidRDefault="005548D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ayMDExMTQyNzVU0lEKTi0uzszPAykwrgUA342c8iwAAAA="/>
    <w:docVar w:name="Description" w:val="A MUTUAL FRIEND SUGGESTED THAT I CONTACT YOU. Keeping your client informed of Customer Recommendation Referral indicates professionalism and works towards the reputation of your business. TemplateGuru has samples of letters to help you communicate with them professionally.  You can find many  more useful letter template examples here   https://www.templateguru.co.za/templates"/>
    <w:docVar w:name="Excerpt" w:val="RE: A MUTUAL FRIEND SUGGESTED THAT I CONTACT YOU_x000a_Dear [CONTACT NAME],_x000a_[MUTUAL FRIEND] suggested that I get in touch with you regarding [TOPIC]. Our company deals in [COMPANY PRODUCTS/SERVICES] since [YEAR] and we specialise in_x000a_[COMPANY SPECIALTIES]."/>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product line ,  introduction letter, meeting schedule, contract,  a mutual friend suggested that I contact you template,  a mutual friend suggested that I contact you example"/>
  </w:docVars>
  <w:rsids>
    <w:rsidRoot w:val="005548DB"/>
    <w:rsid w:val="00001FD1"/>
    <w:rsid w:val="00070064"/>
    <w:rsid w:val="000C6A57"/>
    <w:rsid w:val="00384443"/>
    <w:rsid w:val="00510495"/>
    <w:rsid w:val="005548DB"/>
    <w:rsid w:val="00632EE9"/>
    <w:rsid w:val="00641168"/>
    <w:rsid w:val="006C7F63"/>
    <w:rsid w:val="00763529"/>
    <w:rsid w:val="007679CB"/>
    <w:rsid w:val="00770124"/>
    <w:rsid w:val="00A546B5"/>
    <w:rsid w:val="00B0624B"/>
    <w:rsid w:val="00B62B9C"/>
    <w:rsid w:val="00D10013"/>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63529"/>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76352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763529"/>
    <w:pPr>
      <w:tabs>
        <w:tab w:val="center" w:pos="4320"/>
        <w:tab w:val="right" w:pos="8640"/>
      </w:tabs>
    </w:pPr>
  </w:style>
  <w:style w:type="paragraph" w:styleId="Footer">
    <w:name w:val="footer"/>
    <w:basedOn w:val="Normal"/>
    <w:qFormat/>
    <w:rsid w:val="00763529"/>
    <w:pPr>
      <w:tabs>
        <w:tab w:val="center" w:pos="4320"/>
        <w:tab w:val="right" w:pos="8640"/>
      </w:tabs>
    </w:pPr>
  </w:style>
  <w:style w:type="character" w:styleId="Hyperlink">
    <w:name w:val="Hyperlink"/>
    <w:qFormat/>
    <w:rsid w:val="00763529"/>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3</Words>
  <Characters>705</Characters>
  <Application>Microsoft Office Word</Application>
  <DocSecurity>0</DocSecurity>
  <Lines>43</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4T12:45:00Z</dcterms:created>
  <dcterms:modified xsi:type="dcterms:W3CDTF">2019-10-21T19:18:00Z</dcterms:modified>
  <cp:category/>
</cp:coreProperties>
</file>